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A8518" w14:textId="77777777" w:rsidR="00C615F1" w:rsidRPr="0000383D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0383D">
        <w:rPr>
          <w:rFonts w:ascii="Arial" w:hAnsi="Arial" w:cs="Arial"/>
          <w:sz w:val="20"/>
          <w:szCs w:val="20"/>
          <w:lang w:eastAsia="ar-SA"/>
        </w:rPr>
        <w:t>MGW.TM.711.</w:t>
      </w:r>
      <w:r w:rsidR="00F7181D">
        <w:rPr>
          <w:rFonts w:ascii="Arial" w:hAnsi="Arial" w:cs="Arial"/>
          <w:sz w:val="20"/>
          <w:szCs w:val="20"/>
          <w:lang w:eastAsia="ar-SA"/>
        </w:rPr>
        <w:t>45</w:t>
      </w:r>
      <w:r w:rsidRPr="0000383D">
        <w:rPr>
          <w:rFonts w:ascii="Arial" w:hAnsi="Arial" w:cs="Arial"/>
          <w:sz w:val="20"/>
          <w:szCs w:val="20"/>
          <w:lang w:eastAsia="ar-SA"/>
        </w:rPr>
        <w:t>.202</w:t>
      </w:r>
      <w:r w:rsidR="007B2F0A">
        <w:rPr>
          <w:rFonts w:ascii="Arial" w:hAnsi="Arial" w:cs="Arial"/>
          <w:sz w:val="20"/>
          <w:szCs w:val="20"/>
          <w:lang w:eastAsia="ar-SA"/>
        </w:rPr>
        <w:t>3</w:t>
      </w:r>
      <w:r w:rsidRPr="0000383D">
        <w:rPr>
          <w:rFonts w:ascii="Arial" w:hAnsi="Arial" w:cs="Arial"/>
          <w:sz w:val="20"/>
          <w:szCs w:val="20"/>
          <w:lang w:eastAsia="ar-SA"/>
        </w:rPr>
        <w:t>.2.</w:t>
      </w:r>
      <w:r w:rsidR="00F7181D">
        <w:rPr>
          <w:rFonts w:ascii="Arial" w:hAnsi="Arial" w:cs="Arial"/>
          <w:sz w:val="20"/>
          <w:szCs w:val="20"/>
          <w:lang w:eastAsia="ar-SA"/>
        </w:rPr>
        <w:t>AP</w:t>
      </w:r>
      <w:r w:rsidRPr="0000383D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00383D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 w:rsidRPr="0000383D">
        <w:rPr>
          <w:rFonts w:ascii="Arial" w:hAnsi="Arial" w:cs="Arial"/>
          <w:lang w:eastAsia="ar-SA"/>
        </w:rPr>
        <w:tab/>
      </w:r>
      <w:r w:rsidR="00BA3E87" w:rsidRPr="0000383D">
        <w:rPr>
          <w:rFonts w:ascii="Arial" w:hAnsi="Arial" w:cs="Arial"/>
          <w:lang w:eastAsia="ar-SA"/>
        </w:rPr>
        <w:tab/>
      </w:r>
      <w:r w:rsidR="00C615F1" w:rsidRPr="0000383D">
        <w:rPr>
          <w:rFonts w:ascii="Arial" w:hAnsi="Arial" w:cs="Arial"/>
          <w:sz w:val="20"/>
          <w:szCs w:val="20"/>
        </w:rPr>
        <w:t xml:space="preserve">Załącznik </w:t>
      </w:r>
      <w:r w:rsidR="000D3E88">
        <w:rPr>
          <w:rFonts w:ascii="Arial" w:hAnsi="Arial" w:cs="Arial"/>
          <w:sz w:val="20"/>
          <w:szCs w:val="20"/>
        </w:rPr>
        <w:t>1</w:t>
      </w:r>
      <w:r w:rsidR="00C615F1" w:rsidRPr="0000383D">
        <w:rPr>
          <w:rFonts w:ascii="Arial" w:hAnsi="Arial" w:cs="Arial"/>
          <w:sz w:val="20"/>
          <w:szCs w:val="20"/>
        </w:rPr>
        <w:t>.</w:t>
      </w:r>
    </w:p>
    <w:p w14:paraId="18A0E906" w14:textId="77777777" w:rsidR="00C615F1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14:paraId="70185608" w14:textId="77777777" w:rsidR="00571D62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14:paraId="70A95C5A" w14:textId="77777777" w:rsidR="00571D62" w:rsidRPr="008C6D83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14:paraId="2C48D4D2" w14:textId="77777777"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14:paraId="011933F7" w14:textId="77777777"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3EEB3CA2" w14:textId="77777777" w:rsidR="00D92D1A" w:rsidRPr="00DE1A78" w:rsidRDefault="00D92D1A" w:rsidP="00D92D1A">
      <w:pPr>
        <w:spacing w:after="0" w:line="24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  <w:r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„Zakup i dostawa gazów technicznych i  wzorcowych </w:t>
      </w:r>
      <w:r w:rsidRPr="00DE1A78">
        <w:rPr>
          <w:rFonts w:ascii="Arial" w:hAnsi="Arial" w:cs="Arial"/>
          <w:b/>
          <w:i/>
          <w:sz w:val="24"/>
          <w:szCs w:val="24"/>
          <w:shd w:val="clear" w:color="auto" w:fill="FFFFFF"/>
        </w:rPr>
        <w:t>”</w:t>
      </w:r>
      <w:r w:rsidRPr="00DE1A78">
        <w:rPr>
          <w:rFonts w:ascii="Arial" w:eastAsia="TimesNewRoman" w:hAnsi="Arial" w:cs="Arial"/>
          <w:b/>
          <w:i/>
          <w:sz w:val="24"/>
          <w:szCs w:val="24"/>
          <w:lang w:eastAsia="pl-PL"/>
        </w:rPr>
        <w:t xml:space="preserve"> </w:t>
      </w:r>
    </w:p>
    <w:p w14:paraId="6181EBA4" w14:textId="77777777" w:rsidR="00F51CAD" w:rsidRPr="00DE1A78" w:rsidRDefault="00F51CAD" w:rsidP="00F51CAD">
      <w:pPr>
        <w:spacing w:after="0" w:line="36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</w:p>
    <w:p w14:paraId="5039E13F" w14:textId="77777777"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14:paraId="57831297" w14:textId="77777777"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A6D097D" w14:textId="77777777"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14:paraId="2411EA10" w14:textId="6A4C5C58"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D92BD9">
        <w:rPr>
          <w:rFonts w:ascii="Arial" w:hAnsi="Arial" w:cs="Arial"/>
          <w:sz w:val="20"/>
          <w:szCs w:val="20"/>
        </w:rPr>
        <w:t>Andrzej Pietrzak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8C6D83">
        <w:rPr>
          <w:rFonts w:ascii="Arial" w:hAnsi="Arial" w:cs="Arial"/>
          <w:sz w:val="20"/>
          <w:szCs w:val="20"/>
        </w:rPr>
        <w:t>5551</w:t>
      </w:r>
    </w:p>
    <w:p w14:paraId="5E4D1FA2" w14:textId="77777777"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4FC3700E" w14:textId="77777777"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17AE99A3" w14:textId="77777777"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14:paraId="623C6E04" w14:textId="77777777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048BFCF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21F32784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83FB917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0FAC5B6F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14:paraId="02C3F849" w14:textId="77777777" w:rsidTr="00571D62">
        <w:trPr>
          <w:trHeight w:val="1004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43556E3D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72EB62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6BCE48C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7988F74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14:paraId="5311FB8C" w14:textId="77777777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318C344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5807CAC4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3DFAA17D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14:paraId="4713CBE2" w14:textId="77777777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3EBFA1B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3EE6CC41" w14:textId="77777777"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3736A990" w14:textId="77777777"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14:paraId="2E490311" w14:textId="77777777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5D817D62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BB4021A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53C16FB1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EE6C7BF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689BA30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CB88812" w14:textId="77777777"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076590" w14:textId="77777777"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14:paraId="30D01C9B" w14:textId="77777777"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14:paraId="3AE6313D" w14:textId="77777777"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14:paraId="2BFBBD37" w14:textId="77777777" w:rsidR="009B66C0" w:rsidRPr="00D92D1A" w:rsidRDefault="009B66C0" w:rsidP="00D92D1A">
      <w:pPr>
        <w:pStyle w:val="Akapitzlist"/>
        <w:suppressAutoHyphens/>
        <w:spacing w:after="0" w:line="240" w:lineRule="auto"/>
        <w:ind w:left="-284"/>
        <w:jc w:val="both"/>
        <w:rPr>
          <w:rFonts w:ascii="Arial" w:hAnsi="Arial" w:cs="Arial"/>
          <w:i/>
          <w:sz w:val="20"/>
          <w:szCs w:val="20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="00D92D1A">
        <w:rPr>
          <w:rFonts w:ascii="Arial" w:hAnsi="Arial" w:cs="Arial"/>
          <w:i/>
          <w:sz w:val="20"/>
          <w:szCs w:val="20"/>
        </w:rPr>
        <w:t>napełnienie butli o pojemności 3,0 litra gazami wzorcowymi:</w:t>
      </w:r>
      <w:r w:rsidRPr="00D92D1A">
        <w:rPr>
          <w:rFonts w:ascii="Arial" w:eastAsia="Times New Roman" w:hAnsi="Arial" w:cs="Arial"/>
          <w:sz w:val="20"/>
          <w:szCs w:val="20"/>
          <w:lang w:eastAsia="pl-PL"/>
        </w:rPr>
        <w:t xml:space="preserve"> </w:t>
      </w:r>
    </w:p>
    <w:p w14:paraId="7396A877" w14:textId="77777777" w:rsidR="009B66C0" w:rsidRPr="00C25DDB" w:rsidRDefault="009B66C0" w:rsidP="009B66C0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5C9D3FD" w14:textId="77777777" w:rsidR="009B66C0" w:rsidRPr="00C25DDB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14:paraId="5AD68D5D" w14:textId="77777777" w:rsidR="009B66C0" w:rsidRPr="007C2F28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73FA1DBF" w14:textId="77777777" w:rsidR="009B66C0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5D5416FB" w14:textId="77777777" w:rsidR="00F51CAD" w:rsidRPr="00F7181D" w:rsidRDefault="009B66C0" w:rsidP="00F7181D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14:paraId="7E0278EA" w14:textId="77777777" w:rsidR="00C615F1" w:rsidRPr="00F51CAD" w:rsidRDefault="00F51CAD" w:rsidP="00F7181D">
      <w:pPr>
        <w:spacing w:after="0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>.</w:t>
      </w:r>
      <w:bookmarkStart w:id="2" w:name="_Hlk93393321"/>
      <w:bookmarkStart w:id="3" w:name="_Hlk89522959"/>
    </w:p>
    <w:bookmarkEnd w:id="2"/>
    <w:bookmarkEnd w:id="3"/>
    <w:p w14:paraId="3FE5B220" w14:textId="77777777"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9EF5F0C" w14:textId="77777777"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14:paraId="1F1E3F01" w14:textId="77777777"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14:paraId="6663D590" w14:textId="77777777"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1F04EB1A" w14:textId="77777777"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1ABC0C9B" w14:textId="77777777"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lastRenderedPageBreak/>
        <w:t>Punkt 3.1. wypełnić, o ile wybór oferty prowadziłby do powstania u Zamawiającego obowiązku podatkowego zgodnie z przepisami o podatku od towarów i usług, w przeciwnym razie pozostawić niewypełnione</w:t>
      </w:r>
    </w:p>
    <w:p w14:paraId="3B3C46B7" w14:textId="77777777"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12719AFF" w14:textId="77777777"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14:paraId="2B53EB2D" w14:textId="77777777"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</w:t>
      </w:r>
      <w:r w:rsidR="00571D62">
        <w:rPr>
          <w:rFonts w:ascii="Arial" w:hAnsi="Arial" w:cs="Arial"/>
          <w:sz w:val="20"/>
          <w:szCs w:val="20"/>
        </w:rPr>
        <w:t>.</w:t>
      </w:r>
      <w:r w:rsidRPr="007C2F28">
        <w:rPr>
          <w:rFonts w:ascii="Arial" w:hAnsi="Arial" w:cs="Arial"/>
          <w:sz w:val="20"/>
          <w:szCs w:val="20"/>
        </w:rPr>
        <w:t xml:space="preserve"> od </w:t>
      </w:r>
      <w:r w:rsidR="00D92D1A">
        <w:rPr>
          <w:rFonts w:ascii="Arial" w:hAnsi="Arial" w:cs="Arial"/>
          <w:sz w:val="20"/>
          <w:szCs w:val="20"/>
        </w:rPr>
        <w:t>…………………………</w:t>
      </w:r>
      <w:r w:rsidRPr="007C2F28">
        <w:rPr>
          <w:rFonts w:ascii="Arial" w:hAnsi="Arial" w:cs="Arial"/>
          <w:sz w:val="20"/>
          <w:szCs w:val="20"/>
        </w:rPr>
        <w:t>.</w:t>
      </w:r>
    </w:p>
    <w:p w14:paraId="4D71DC36" w14:textId="77777777"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2419ECAB" w14:textId="77777777"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119928ED" w14:textId="77777777"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3BC3C68B" w14:textId="77777777"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60A4900C" w14:textId="77777777"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14:paraId="2436F620" w14:textId="77777777"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6B8CF454" w14:textId="77777777"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19861807" w14:textId="77777777"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8549265" w14:textId="77777777"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6F80FBF7" w14:textId="77777777"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424F1350" w14:textId="77777777"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6EA4C325" w14:textId="77777777"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14:paraId="65962D1E" w14:textId="77777777" w:rsidTr="000922E5">
        <w:tc>
          <w:tcPr>
            <w:tcW w:w="709" w:type="dxa"/>
            <w:vAlign w:val="center"/>
          </w:tcPr>
          <w:p w14:paraId="41DF4F8A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2EFB2698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7404574D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14:paraId="2EE340C1" w14:textId="77777777" w:rsidTr="000922E5">
        <w:tc>
          <w:tcPr>
            <w:tcW w:w="709" w:type="dxa"/>
          </w:tcPr>
          <w:p w14:paraId="4D4DB363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38E7AE7D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2B1DBCDD" w14:textId="77777777"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F37F71D" w14:textId="77777777"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01100CEC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5FCC7719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4201F138" w14:textId="77777777"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5F8FCF4D" w14:textId="77777777"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2B10B4A2" w14:textId="77777777"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3AEE87C3" w14:textId="77777777"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BDB26AB" w14:textId="77777777"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51675E5D" w14:textId="77777777"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14:paraId="059BF386" w14:textId="77777777"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00383D"/>
    <w:rsid w:val="000D3E88"/>
    <w:rsid w:val="001004DF"/>
    <w:rsid w:val="00122D80"/>
    <w:rsid w:val="00231742"/>
    <w:rsid w:val="00275D6C"/>
    <w:rsid w:val="002D647C"/>
    <w:rsid w:val="003070FF"/>
    <w:rsid w:val="0032327D"/>
    <w:rsid w:val="0034447B"/>
    <w:rsid w:val="00496AAC"/>
    <w:rsid w:val="005674F8"/>
    <w:rsid w:val="00571D62"/>
    <w:rsid w:val="00580F22"/>
    <w:rsid w:val="005F6104"/>
    <w:rsid w:val="006C0497"/>
    <w:rsid w:val="0075292B"/>
    <w:rsid w:val="007B2EA9"/>
    <w:rsid w:val="007B2F0A"/>
    <w:rsid w:val="00883B03"/>
    <w:rsid w:val="008C6D83"/>
    <w:rsid w:val="009B66C0"/>
    <w:rsid w:val="009D4B91"/>
    <w:rsid w:val="00A700A4"/>
    <w:rsid w:val="00A73DE0"/>
    <w:rsid w:val="00AD4B33"/>
    <w:rsid w:val="00BA3E87"/>
    <w:rsid w:val="00C615F1"/>
    <w:rsid w:val="00D8245D"/>
    <w:rsid w:val="00D92BD9"/>
    <w:rsid w:val="00D92D1A"/>
    <w:rsid w:val="00E201C8"/>
    <w:rsid w:val="00EB0823"/>
    <w:rsid w:val="00F51CAD"/>
    <w:rsid w:val="00F7181D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2353C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635</Words>
  <Characters>3815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Andrzej Pietrzak</cp:lastModifiedBy>
  <cp:revision>36</cp:revision>
  <cp:lastPrinted>2021-08-05T09:12:00Z</cp:lastPrinted>
  <dcterms:created xsi:type="dcterms:W3CDTF">2021-05-20T09:41:00Z</dcterms:created>
  <dcterms:modified xsi:type="dcterms:W3CDTF">2023-06-06T07:27:00Z</dcterms:modified>
</cp:coreProperties>
</file>